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w:t>
      </w:r>
      <w:r>
        <w:t xml:space="preserve"> </w:t>
      </w:r>
      <w:r>
        <w:t xml:space="preserve">27-11-2019</w:t>
      </w:r>
    </w:p>
    <w:p>
      <w:pPr>
        <w:pStyle w:val="Date"/>
      </w:pPr>
      <w:r>
        <w:t xml:space="preserve">วันพุธที่</w:t>
      </w:r>
      <w:r>
        <w:t xml:space="preserve"> </w:t>
      </w:r>
      <w:r>
        <w:t xml:space="preserve">27</w:t>
      </w:r>
      <w:r>
        <w:t xml:space="preserve"> </w:t>
      </w:r>
      <w:r>
        <w:t xml:space="preserve">พฤษจิกายน</w:t>
      </w:r>
      <w:r>
        <w:t xml:space="preserve"> </w:t>
      </w:r>
      <w:r>
        <w:t xml:space="preserve">2562</w:t>
      </w:r>
      <w:r>
        <w:t xml:space="preserve"> </w:t>
      </w:r>
      <w:r>
        <w:t xml:space="preserve">เวลา</w:t>
      </w:r>
      <w:r>
        <w:t xml:space="preserve"> </w:t>
      </w:r>
      <w:r>
        <w:t xml:space="preserve">13.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โฆษณา]</w:t>
      </w:r>
    </w:p>
    <w:p>
      <w:pPr>
        <w:pStyle w:val="BodyText"/>
      </w:pPr>
      <w:r>
        <w:t xml:space="preserve">(บรรยาย) พสกนิกรทุกหมูเหล่า ร่วมถวายพระพรแด่ สมเด็จพระนางเจ้าพระบรมราชินีนาถ พระบรมวงศานุวงศเนื่องในโอกาสวันขึ้นปีใหม่ 2559 อุบัติเหตุทางถนนช่วงเทศกาลปีใหม่ มีผู้เสียชีวิตแล้ว 148 คน กรุงนิวเดย์ลี เริ่มใช้มาตรการมลพิษทางอากาศ โดยการจัดกัดจำนวนรถยนต์ ออกวิ่งบนท้องถนนเป็นเวลา 2 สัปดาห์ ฟุตบอล เนียร์ลีก ของออสเตรเลีย เปิดบ้านเอาชนะมาลิงตั้นฟีนิกส์ เอาชนะ 3 ต่อ 1</w:t>
      </w:r>
    </w:p>
    <w:p>
      <w:pPr>
        <w:pStyle w:val="BodyText"/>
      </w:pPr>
      <w:r>
        <w:t xml:space="preserve">[เสียงดนตรี]</w:t>
      </w:r>
    </w:p>
    <w:p>
      <w:pPr>
        <w:pStyle w:val="BodyText"/>
      </w:pPr>
      <w:r>
        <w:t xml:space="preserve">(ผู้ประกาศข่าวชาย) สวัสดีครับ</w:t>
      </w:r>
    </w:p>
    <w:p>
      <w:pPr>
        <w:pStyle w:val="BodyText"/>
      </w:pPr>
      <w:r>
        <w:t xml:space="preserve">(ผู้ประกาศข่าวหญิง) สวัสดีค่ะ ต้อนรับคุณผู้ชมสู่ข่าวภาคค่ำ ทางสถานีวิทยุแห่งประเทศไทยนะคะ มกราคม 2559 เข้าสู่ศักราชใหม่ พบกับเราเช่นเคยนะคะ หาญชาญชัย วันนี้ข่าวภาคค่ำ เรามีบรรยากาศทั่วประเทศมาฝากกัน คุณณัฐพงศ์ไปที่ไหนบ้าง ช่วงเช้านี่ปล่อยปลา ไปที่วัดกู้ ตรงนนทบุรีนะครับ หลังจากนั้นไปอีกหลายที่ หลายคนมักจะไปทำบุญกันนะคะ ส่วนบางคนไปทำบุญแล้ว ก็ถือโอกาสไปท่องเที่ยวสถานที่ต่าง ๆ เขาบอกว่า โอ้โหคึกคักกันมากเลย อยู่กับครอบครัว สำหรับผมนะ สำหรับต้นปี ถ้าเราได้อยู่กับครอบครัว แล้วเราได้ทำบุญร่วมกันนี่ เป็นเรื่องอย่างยิ่งนะครับ</w:t>
      </w:r>
    </w:p>
    <w:p>
      <w:pPr>
        <w:pStyle w:val="BodyText"/>
      </w:pPr>
      <w:r>
        <w:t xml:space="preserve">(ผู้ประกาศข่าวหญิง) แสดงว่าวันนี้คุณก็อยู่กับครอบครัวนะ นะคะ เดี๋ยวเราจะเริ่มที่พสกนิกร ร่วมลงนามแด่สมเด็จพระเจ้าอยู่หัว และ พระบรมราชินีนาถ และพระบรมวงศานุวงศ์ 2559 ค่ะ เช้าวันนี้ที่ศาลาว่าการพระราชวัง พระบรมมหาราชวัง มีคณะบุคคลและบุคคลจำนวนมาก ไปร่วมลงนามถวายพระพร แด่สมเด็จพระนางเจ้าพระบรมราชินีนาถ และพระบรมวงศานุวงศ์ เนื่องในโอกาสวันขึ้นปีใหม่ 2559 อาทิ นายกรัฐมนตรี คณะรัฐมนตรี ผู้บัญชาการเหล่าทัพ เอกอัครราชทูตต่างประเทศ ประจำประเทศไทย คณะลูกเลือชาวบ้าน และประชาชน เพื่อแสดงความจงรักภักดี และสำนึกในพระมหากรุณาธิคุณ ที่พระที่นั่งวโรภาคพิมาร ณ จังหวัดอยุธยา นายประยูร อยุธยา ข้าราชการ ทหารตำรวจ และประชาชน รวมถึงนักท่องเที่ยว ชาวไทย และชาวต่างประเทศ ร่วมลงนามถวายพระพรแด่พระบาทสมเด็จพระเจ้าอยู่หัว และพระนางเจ้าพระบรมราชินีนาถ เนื่องในโอกาศ 2559 ซึ่งทางพระราชวังบางปะอิน ได้มอบปฏฺิทินหลวง พระราชทานด้วย ที่พระที่นั่งฯ ราชการพระที่นั่งพิมารปฐม จังหวัด นครปฐม นายชาติชาย อุทันครปฐม พร้อมด้วยนายกเหล่ากาชาด ข้าราชการทุกหมู่เหล่า ประชาชน ตลอดจนนักท่องเที่ยว ถวายพระพร พระบาทสมเด็จพระเจ้าอยู่หัว และพระบาทสมเด็จพระบรมราชินีนาถ เพื่อถวายพระพรชัยมงคล ขอให้ทรงมีพระพลามัยสมบูรณ์แข็งแรง พร้อมมอบปฏิทิน ไว้เป็นที่ระลึก</w:t>
      </w:r>
    </w:p>
    <w:p>
      <w:pPr>
        <w:pStyle w:val="BodyText"/>
      </w:pPr>
      <w:r>
        <w:t xml:space="preserve">(ผู้ประกาศข่าวชาย) และช่วงนี้นะครับ เดี๋ยวพาคุณไปที่นครนิวยอร์ค สหรัฐอเมริกานะครับ ไปอย่างคึกคัก มีทั้งชาว New York และนักท่องเที่ยว นะครับ กับคุณสิริลักษณ์ วัฒนวโรภาค</w:t>
      </w:r>
    </w:p>
    <w:p>
      <w:pPr>
        <w:pStyle w:val="BodyText"/>
      </w:pPr>
      <w:r>
        <w:t xml:space="preserve">(ผู้ประกาศข่าวหญิง) สวัสดีค่ะ ทุกคน ดิฉันอยู่ตรงน้ำพุตรงกลางของเซ็นทรัลพาร์ค ในวันขึ้นสู่วันปีใหม่นะคะ โดยจะมีการกรรมจุดพลุค่ะ ตอนนี้ก็มีการเตรียมตัว มีนักท่องเที่ยว และส่วนใหญ่เป็นชาวนิวยอร์ก ตรงนี้นะคะ ด้านหลังก็มีเจ้าหน้าที่ตำรวจรักษาความปลอดภัยรวมทั้งรักษาความปลอดภัยให้แก่ผู้ร่วมงานด้วย เดี๋ยวดิฉันจะพาเข้าไปดูกิจกรรมข้างในกันค่ะ ความพิเศษของกิจกรรมก็คือ มี Run for Life นะคะ มีการนักวิ่งนะคะ ใครอยากจะเริ่มต้นปีใหม่ด้วยสุขภาพที่ดีก็จะมาร่วมนี่คือ บรรยากาศภายใน Central Park สนุกสนานมากเลยค่ะ</w:t>
      </w:r>
    </w:p>
    <w:p>
      <w:pPr>
        <w:pStyle w:val="BodyText"/>
      </w:pPr>
      <w:r>
        <w:t xml:space="preserve">[ภาษาต่างประเทศ]</w:t>
      </w:r>
    </w:p>
    <w:p>
      <w:pPr>
        <w:pStyle w:val="BodyText"/>
      </w:pPr>
      <w:r>
        <w:t xml:space="preserve">(ผู้ประกาศข่าวหญิง) นี้คือ บรรยากาศการส่งท้ายปีเก่าต้อนรับปีใหม่ จาก Central Park New York ค่ะ</w:t>
      </w:r>
    </w:p>
    <w:p>
      <w:pPr>
        <w:pStyle w:val="BodyText"/>
      </w:pPr>
      <w:r>
        <w:t xml:space="preserve">(ผู้ประกาศข่าวหญิง) ขอบคุณคุณ</w:t>
      </w:r>
    </w:p>
    <w:p>
      <w:pPr>
        <w:pStyle w:val="BodyText"/>
      </w:pPr>
      <w:r>
        <w:t xml:space="preserve">(ผู้ประกาศข่าวหญิง) ขอบคุณ คุณสิริลักษณ์ จริง ๆ เธอไปเรียนต่อนะคะ เก็บบรรยากาศปีใหม่มาฝากกันด้วย ไปกันที่ ลาสเวกัส สหรัฐอเมริกา คึกคักไม่แพ้กัน ที่ New York นะคะ ต่างพากับนับถอยหลัง และชมของพลุตามท้องถนนที่ Las vagas กันค่ะ คุณนิศากานต์ คีตเมทิน รายงาน</w:t>
      </w:r>
    </w:p>
    <w:p>
      <w:pPr>
        <w:pStyle w:val="BodyText"/>
      </w:pPr>
      <w:r>
        <w:t xml:space="preserve">(ผู้ประกาศข่าวหญิง) คุณผู้ชมค่ะ ตอนนี้ค่ะ ดิฉันอยู่ใน Las vegas สหรัฐอเมริกาค่ะ เข้าสู่ปี 2016 แล้วค่ะ แม้ว่าอากาศจะหนาวเหน็บนะคะ ทุกคนก็ต่างร่วมแรงร่วมใจมา Countdown อยู่ที่นี้ ไม่ว่าจะเป็นชาวไทย และชาวต่างชาติค่ะ และอยู่บริเวณด้านหน้า จุดพลุกันอย่างคึกคักกันเลยทีเดียวค่ะ ถือว่าเป็นบรรยากาศที่อิ่มเอม และมีความสุขมาก ๆ เลยนะคะที่จะก้าวเข้าสู่ปีใหม่ ดิฉัน รายงานจาก ลาสเวกัสประเทศสหรัฐฯ ค่ะ</w:t>
      </w:r>
    </w:p>
    <w:p>
      <w:pPr>
        <w:pStyle w:val="BodyText"/>
      </w:pPr>
      <w:r>
        <w:t xml:space="preserve">(ผู้ประกาศข่าวหญิง) คุณนิสากาญจน์นะคะ บ้านเราก็ไม่แพ้กันนะคะ เขาบอกว่าสำนักชาวต่างประเทศมา</w:t>
      </w:r>
    </w:p>
    <w:p>
      <w:pPr>
        <w:pStyle w:val="BodyText"/>
      </w:pPr>
      <w:r>
        <w:t xml:space="preserve">(ผู้ประกาศข่าวชาย) ครับ เพราะว่าปีนี้มีแสงสีเสียง แล้วก็เป็นไปด้วยความคึกคักทีเดียว ส่วนบรรยากาศบ้านเรา จำนวนมากนะครับ เดินทางไปไหว้พระ ขอพรสิ่งศักดิ์สิทธิ์แก่ชีวิตครับ ได้รับความสนใจจากพี่น้อง ที่เดินทางไปไหว้พระ เพื่อขอพรในเทศกาลวันปีใหม่ ได้มีการจัดกิจกรรมเน้นคุณค่าทางจิตใจ วันหน้าพระและสร้างขึ้นตามคติอันเป็นมงคล 9 องค์ มาประดิษฐาน มาเปิดให้ประชาชนมาร่วมสักการะ ตั้งแต่เวลา 9.00 - 16.00 น. นะครับ วันที่ 24 มกราคม 2559 พิพิธภัณฑ์ ที่วัดเบญจมบพิตร และนักท่องเที่ยวต่างชาติส่วนหนึ่งนะครับ เดินทางมากราบพระพุทธจำลองเป็นจำนวนมาก เพื่อความเป็นสิริมงคล พร้อมกับอธิฐานขอพรให้ประสบผลสำเร็จ แล้วก็เจอแต่สิ่งดี ๆ ในปี 2559 เช่นเดียวกัน ที่วัดบวรนิเวศวิหาร ได้มีผู้คนเดินทางมาสักการะพระและสิ่งศักดิ์สิทธิ์ประจำวัด เพื่อความเป็นสิริมงคล พร้อมกันนี้ก็จัดเช่าบูชา สมเด็จพระญาณสังวร สมเด็จพระสังฆราช สกลมหาสังฆปริณายก เพื่อความเป็นสิริมงคล ทั้งนี้พุทธศาสนิกชนเชื่อว่า ทำบุญตั้งแต่วันแรกของปีใหม่จะทำเป็นความเป็น ส่วนที่บริเวณ ศาลหลักเมือง ยะลานะครับ ซึ่งเป็นสถานที่ประดิษฐานองค์เจ้าพ่อหลักเมืองคู่บ้านคู่เมืองของจังหวัดยะลา ได้มีผู้คนมาและไหว้สักการะองค์เจ้าพ่อหลักเมือเพื่อความเป็นสิริมงคลในการดำเนินชีวิต 2559 พร้อมกับขอพรให้ตนเองและครอบครัว ให้มีแต่ความสุข ปราศจากโรคภัยไข้เจ็บตลอดทั้งปี 2559 และขอความสุขแก่บ้านเมืองยะลา เกิดความสงบสันติสุข ที่เทศกาลปีใหม่ ของนครศรีธรรมราช ก็เป็นไปด้วยความคึกคัก มีประชาชน ในพื้นที่ท่องเที่ยว โดยเฉพาะที่วัดมหาธาตุวรวิหาร ได้มีนักท่องเที่ยวเดินทางมากราบไหว้ขอโชค จากองค์พระบรมธาตุเจดีย์นะครับ เพื่อความเป็นสิริมงคล โดยของให้ตนเองและครอบครัวประสบแต่สิ่งดี ๆ ในปีนี้ และตลอดไปนะครับ</w:t>
      </w:r>
    </w:p>
    <w:p>
      <w:pPr>
        <w:pStyle w:val="BodyText"/>
      </w:pPr>
      <w:r>
        <w:t xml:space="preserve">(ผู้ประกาศข่าวหญิง) พักกันสักครู่นะคะ ช่วงหน้ายังมี ในช่วงปีใหม่มาฝาก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รับชมข่าวกันต่อนะคะ วันนี้ก็มีนักท่องเที่ยวต่างพากันเข้าวัดทำบุญนะคะ ในวันขึ้นปีใหม่ ติดตามรายละเอียดได้จาก</w:t>
      </w:r>
    </w:p>
    <w:p>
      <w:pPr>
        <w:pStyle w:val="BodyText"/>
      </w:pPr>
      <w:r>
        <w:t xml:space="preserve">(ผู้ประกาศข่าวชาย) ที่จังหวัดเชียงใหม่ วันนี้ก็มีนักท่องเที่ยว ต่างพากันเข้าวัดทำบุญ ในวันขึ้นปีใหม่ครับ ทีมข่าว NBT เชียงใหม่ได้ตระเวนไปทำบุญเพื่อความเป็นสิริมงคล ริมฝั่งแม่น้ำปิง ก็มีนักท่องเที่ยวจำนวนมาก ปล่อยปลาแล้วก็มีการไธ่ชีวิตโคกระบือ อุทิศส่วนบุญส่วนกุศลแด่เจ้ากรรมนายเวร ราว 600 กว่าปี และเป็นท่าลงเรือของเจ้านายฝ่ายเหนือในอดีตด้วยนะครับ จึงเชื่อว่าจะเป็นมงคลแก่ชีวิตและครอบครัวในช่วงปีใหม่ วัดเจดีย์หลวง ที่มีองค์พระเจดีย์องค์ใหญ่ ที่เป็นพระประจำช่วงคืนที่ฝ่านมาก็ได้จัดสวดมนต์ข้ามปี มีนักท่องเที่ยวจากทุกสารทิศเข้ามากันอย่างเนื่องแน่น โดยทางวัดก็ได้จัดดอกไม้ ให้กับนักท่องเที่ยว เพื่อถวายแด่พระพุทธรูป และนอกจากนี้นะครับ วัดก็ประดิษฐ์สถานเสาหลักเมืองเชียงใหม่ เพื่อให้ได้สักการะในโอกาสที่ได้มาเยือนจังหวัดเชียงใหม่</w:t>
      </w:r>
    </w:p>
    <w:p>
      <w:pPr>
        <w:pStyle w:val="BodyText"/>
      </w:pPr>
      <w:r>
        <w:t xml:space="preserve">(ผู้ให้สัมภาษณ์) ก็เป็นสิริมงคลแก่ชีวิต และเป็นวันขึ้นปีใหม่แรกของไทยด้วยนะ ก็เลยไปสักการะบูชา เพื่อความมงคลแก่ชีวิตค่ะ</w:t>
      </w:r>
    </w:p>
    <w:p>
      <w:pPr>
        <w:pStyle w:val="BodyText"/>
      </w:pPr>
      <w:r>
        <w:t xml:space="preserve">(ผู้ประกาศข่าวชาย) และที่วัดพระสิงค์วรวิหารที่ผมยืนอยู่แห่งนี้นะครับ ก็เป็นพระธาตุประจำปีมะโรง และภายในวิหารพระพุทธสิหิงก์ นักท่องเที่ยวส่วนใหญ่ก็มาสักการะที่วัดพระสิงค์แห่งนี้ด้วยนะครับ และบริเวณโดยรอบวัดเขาก็มีการจัดลานวัฒธรรมทมากมายเลยนะครับ และเชื่อกันว่าวันหยุดเสาร์ อาทิตย์นี้ ก็คงมีนักท่องเที่ยวลงมาจากที่ท่องเที่ยวอื่น ๆ เข้ามายังตัวเมืองเชียงใหม่มากขึ้น เพราะเขาจะมีถนนคนเดินวันเสาร์ และถนนคนเดินวันอาทิตย์ และเทศกาลปีใหม่จะเป็นเทศกาลความสุขแห่งแท้จริง อย่าลืมนะครับ ขับขี่่รถครั้งใด ต้องปฏิบัติกฎจราจร มีน้ำใจให้กับผู้ร่วมใช้เส้นทาง และเมาไม่ขับนะครับ นี้เป็นบรรยากาศการทำบุญวัดต่าง ๆ</w:t>
      </w:r>
    </w:p>
    <w:p>
      <w:pPr>
        <w:pStyle w:val="BodyText"/>
      </w:pPr>
      <w:r>
        <w:t xml:space="preserve">(ผู้ประกาศข่าวชาย) ไปดูบรรยากาศการท่องเที่ยวที่ อำเภอหาดใหญ่ จังหวัดสงขลา นะครับ นักท่องเที่ยวได้ทยอยเดินทางกลับ หลังจากเทศกาลปีใหม่ แล้วก็คาดนะครับ ว่าเงินจะสะพัดถึง 300 ล้าน คุณสุภาวดี บุญมี รายงานสดจาก อำเภอหาดใหญ่ จังหวัดสงขลา นะครับ</w:t>
      </w:r>
    </w:p>
    <w:p>
      <w:pPr>
        <w:pStyle w:val="BodyText"/>
      </w:pPr>
      <w:r>
        <w:t xml:space="preserve">(ผู้ประกาศข่าวหญิง) บรรยากาศการท่องที่ อำเภอหาดใหญ่ จังหวัดสงขลา หลังเสร็จสิ้นเทศกาลส่งท้ายปีเก่าต้อนรับปีใหม่ City ซึ่งมีนักท่องเที่ยวชาวไทย โดยวันนี้ต่างทยอยเดินทางกลับ และบางส่วนก็ยังท่องเที่ยวต่อใน อำเภอหาดใหญ่ จังหวัดสงขลา บรรยากาศท่องเที่ยวที่เอาเภอหาดใหญ่ จังหวัดสงขลา City of fun ต้อนรับปีใหม่ หรือ ซึ่งผ่านพ้นไปได้ด้วยดี ซึ่งสร้างความประทับใจ ทั้งชาวไทยและชาวต่างชาติ นักท่องเที่ยวจากและสิงคโปร์ ที่เดินทางมาท่องเที่ยวอำเภอหาดใหญ่ ได้กลับตั้งแต่ช่วงเช้า แต่ยังมีนักท่องเที่ยว ทั้งในพื้นที่จังหวัดสงขลา ที่ตลาดกิมหยง ซึ่งเป็นแหล่งท่องเที่ยวขึ้นชื่อ มีสินค้าให้เลือกอย่างหลากหลาย มีนักท่องเที่ยวและก็ชาวต่างชาติต่างออกมาจับจ่ายสินค้า เป็นของฝากกันอย่างคึกคัก ตามจังหวัดใกล้เคียง ทั้งจังหวัดสตูล ในฝั่งอันดามัน และที่บริเวณถนนเสน่หานุสรณ์ และบริเวณโอเดียน แฟชันมอลล์นั้น ได้เคลียร์พื้นที่ ซึ่งเมื่อคำคืนที่ผ่านมานั้นได้มีการจัดงาน Countdown เพื่อเปิดถนนให้สัญจรได้อย่างปกติ บรรยากาศของการท่องเที่ยวนั้นยังคงคึกคักยังคงมีการจัดกำลังเจ้าหน้าที่รักษาความปลอดภัย ในย่านเศรษฐกิจการค้า เพื่อสร้างความอุ่นใจและมั่นใจให้กับนักท่องเที่ยว มีเงินสะพัดไม่ต่ำกว่า 300 ล้านบาท การท่องเที่ยวในช่วงเทศกาลส่งท้ายปีเก่า ต้อนรับ และสร้างภาพลักษณ์ที่ดีให้กับอำเภอหาดใหญ่ จังหวัดสงขลา ได้อย่างดโดยเฉพาะการก้าว</w:t>
      </w:r>
    </w:p>
    <w:p>
      <w:pPr>
        <w:pStyle w:val="BodyText"/>
      </w:pPr>
      <w:r>
        <w:t xml:space="preserve">(ผู้ประกาศข่าวหญิง) ช่วงปีใหม่คนเดินทางเยอะ รถก็เยอะบนท้องถนน มาดูความปลอดภัยทางท้องถนนกันบ้าง โดยเฉพาะกระทรวงมหาดไทย ได้มีมาตรการเน้นย้ำนะคะ หลังจากที่เปิดศูนย์บริการ สปถ. ช่วงปีใหม่ให้มีการขับเคลื่อนความปลอดภัยบนท้องถนน บูรณการในรูปแบบประชารัฐนะคะ หวังให้เกิดความปลอดภับหลายมิติค่ะ รายงานพิเศษค่ะ</w:t>
      </w:r>
    </w:p>
    <w:p>
      <w:pPr>
        <w:pStyle w:val="BodyText"/>
      </w:pPr>
      <w:r>
        <w:t xml:space="preserve">(บรรยาย) ช่วงเทศกาลปีใหม่ ตั้งแต่วันที่ 29 ธันวาคม 2558 ถึง 4 มกราคม 2559 กระทรวง เปิดศูนย์อำนวยความปลอดภัยทางถนน หรือ สปถ. โดยร่วมกับหน่วยงานที่เกี่ยวข้อง วางมาตรการขานรับนโยบาย ให้มีการขับเคลื่อนการสร้างความปลอดภัยบนถนน ภายใต้แนวคิด สุขกาย สุขใจ ขับขี่ปลอดภัยรับปีใหม่ 2559 เพื่อมุ่งเน้นการวางระบบการจัดการทางท้องถนนอย่างมีประสิทธิภาพ ในมิติเชิงพื้นที่ ในข้อมูลขององค์การอนามัยโลก พบว่าประเทศไทยติดอันดับ 2 ของโลก ที่เกิดอุบัติเหตุบนท้องถนนมากที่สุด และนี้ก็เป็นสาเหตุสำคัญมีการกำหนดการแก้ไขปัญหา อุบัติเหตุทางถนน วาระแห่งชาติ เพื่อให้ความสูญเสียบนท้องถนนให้น้อยที่สุด โดยเฉพาะในช่วงเทศกาลปีใหม่</w:t>
      </w:r>
    </w:p>
    <w:p>
      <w:pPr>
        <w:pStyle w:val="BodyText"/>
      </w:pPr>
      <w:r>
        <w:t xml:space="preserve">(ผู้ให้สัมภาษณ์) นอกจาก บังคับใช้กฎหมายอย่างเคร่งครัด ไปตั้งจุดตรวจสะกัดแล้ว มาตรการใหม่ที่กระทรวงมหาดไทยดำเนินการเพื่อสนองนโยบายเพื่อสร้างจิตสำนึกให้แก่ประชาชน ตามที่ท่านนายกรัฐมนตรีได้มีบัญชาก็คือ เราได้ประสานจังหวัด ในฐานะหัวหน้าส่วน ใช่รูปแบบประชารัฐมาดำเนินการ ในการจิตสำนึกของประชาชนเกี่ยวกับการใช้รถ ใช้ถนน เชิญประชุมทั้งหน่วยงานราชการ มูลนิธิต่าง ๆ รวมทั้งสถาบันการศึกษา เผื่อว่าเขาจะมีความคิดไอเดียดี ๆ นอกจากนี้จะเชิญผู้นำศาสของแต่ละศาสนาในจังหวัดเข้ามาด้วย</w:t>
      </w:r>
    </w:p>
    <w:p>
      <w:pPr>
        <w:pStyle w:val="BodyText"/>
      </w:pPr>
      <w:r>
        <w:t xml:space="preserve">(บรรยาย) โดยเฉพาะหน่วยงานภาคีเครือข่าย สร้างความปลอดภัยอย่างเต็มกำลัง ในช่วงเทศกาลปีใหม่ ทั้งในระยะสั้นและระยะยาว ด้วยการบูรณาการรูปแบบประชารัฐ ด้วยกฎหมายอย่างเคร่งครัด และมีการจัดตั้งด่านให้ใช้รถ ใช้ถนนอย่างปลอดภัย ด้วยการใช้ในการกำหนดกฎกติกา ตั้งแต่ระดับจังหวัด ไปจนถึงชุมชน ไปยังผู้ขับโดยขับรถเร็ว แล้วเมาแล้วครับ</w:t>
      </w:r>
    </w:p>
    <w:p>
      <w:pPr>
        <w:pStyle w:val="BodyText"/>
      </w:pPr>
      <w:r>
        <w:t xml:space="preserve">(ผู้ให้สัมภาษณ์) การกำหนดกฎเกณฑ์ บทลงโทษทางสังคมเรียกว่า ที่คนทั้งหมู่บ้านเขายอมรับ อาจจะต้องถูกลงโทษไปทำความสะอาดวัด ไปทำความสะอาดมัสยิด สถานที่ประกอบศาสนา หรือต้องถูกส่งไปทำความสะอาดสถานีอนามัยที่เรียกว่า โรงพยาบาลส่งเสริมหรือโรงพยาบาลในชุมชน หรืออำเภอนั้น ๆ เพื่อให้เขาได้เห็นสภาพว่า เวลาคนเจ็บป่วย อุบัติเหตุนี่มีสภาพเป็นอย่างไร อันนี้เป็นตัวอย่างที่ยกนะครับ การดำเนินการอย่างนี้นี่ จะไม่ใช่แค่ใช้ในวัน ถึงวันที่ 5 มกราคม ไม่ใช่ว่า 7 วันอันตรายเท่านั้น จะต้องเป็นมาตรการที่ดำเนินต่อไปเรื่อย ๆ</w:t>
      </w:r>
    </w:p>
    <w:p>
      <w:pPr>
        <w:pStyle w:val="BodyText"/>
      </w:pPr>
      <w:r>
        <w:t xml:space="preserve">(บรรยาย) การสร้างมาตรการการลดอุบัติเหตุบนท้องถนนนับว่าเป็นมาตรการที่สำคัญ การเกิดอุบัติเหตุ การใช้รถใช้ถนนในระยะยาวอย่างมีประสิทธิภาพ</w:t>
      </w:r>
    </w:p>
    <w:p>
      <w:pPr>
        <w:pStyle w:val="BodyText"/>
      </w:pPr>
      <w:r>
        <w:t xml:space="preserve">(ผู้ประกาศข่าวชาย) และตั้งแต่วันที่ 29-31 ธันวาคม ที่ผ่านมา เกิดอุบัติเหตุแล้วรวมแล้วนะครับ 1,691 ครั้ง บาดเจ็บถึง 1,775 คน นะครับ มีการเน้นย้ำนะครับ ให้จังหวัดต่าง ๆ ในการใช้ถนนสายหลัก และถนนสายรอง ทางถนนในช่วงเทศกาลปีใหม่ บรรเทาสาธารณภัย ได้มีการสรุป การเกิดอุบัติเหตุประจำวันที่ 31 ธันวาคม ในการรณรงค์ สุขกาย สุขใจ ขับขี่ปลอดภัยรับปีใหม่ 2559 เกิดอุบัติเหตุทั้งสิ้นนะครับ 662 คนนั้นบาดเจ็บ 675 คน สาเหตุส่วนใหญ่มาจากเมาสุรา 126.49 ยานพาหนะส่วนใหญ่เป็นรถจักรยานยนต์ จังหวัดที่เกิดอุบัติเหตุสูงสุด ได้แก่ เชียงใหม่ และอุบลราชธานี อุบัติเหตุสะสมตลอด 3 วัน ตั้งแต่วันที่ 29-37 ธันวาคม 2558 มีอุบัติเหตุรวม 1,691 ครั้ง 178 ราย ส่วนจังหวัดที่ไม่มีผู้เสียชีวิต 16 จังหวัด จังหวัดที่เกิดอุบัติเหตุสะสมสูงสุดคือ จ. เชียงใหม่ รถที่ยึดได้มีทั้งสิ้น 485 คัน เป็นรถจักรยานยนต์ 135 คัน สำหรับการรักษาความปลอดภัย ก็ได้มีการกำชับให้ดูและอย่างเข้มงวดในทุกชุมชน ทั้งถนนสายหลัก และถนนสายรอง</w:t>
      </w:r>
    </w:p>
    <w:p>
      <w:pPr>
        <w:pStyle w:val="BodyText"/>
      </w:pPr>
      <w:r>
        <w:t xml:space="preserve">(ผู้ประกาศข่าวหญิง) พาไปดูความสำเร็จอีก 1 โครงการ จัดขึ้นมาหลายปีแล้วนะคะ เขาบอกว่าพี่น้องประชาชนให้ความไว้วางใจในโครงการนี้เพิ่มมากขึ้น ร้อยละ 60 โดยรองผู้บัญชาการตำรวจแห่งชาติ ได้ขอบคุณพี่น้องประชาชนที่เข้าร่วมโครงการฝากบ้านกับตำรวจนะคะ โดยยืนยันว่าจะอย่างต่อเนื่องเพื่อคลายความกังวลให้กับพี่น้องประชาชนค่ะ</w:t>
      </w:r>
    </w:p>
    <w:p>
      <w:pPr>
        <w:pStyle w:val="BodyText"/>
      </w:pPr>
      <w:r>
        <w:t xml:space="preserve">(บรรยาย) พลตำรวจเอก พงศพัศ พงษ์เจริญ ผู้บังคับบัญชาตำรวจแห่งชาติ ก็ลงพื้นที่นะคะ ตรวจเยี่ยมบริษัทนวมินทร์ซอยนวมินทร์ 92 ในช่วงเทศกาลปีใหม่ ในพื้นที่นครบาลโคกคราม ปีนี้ มีผู้เข้าโครงการมากเป็นลำดับ 3 ของพื้นที่นครบาล มีการฝากบ้านมากที่สุด จาก 27 หลังคาเรือน เป็น 54 พล.ต.อ พงศภัทร ก็ขอบพระคุณที่ให้ความสนใจ เข้าร่วมโครงการเพิ่มขึ้นร้อยละ 60 ทั่วกรุงเทพฯคาดว่าปีนี้ บ้านหลังสุดท้ายที่จะเดินทางกลับในวันที่ 10-15 มกราคมนี้ ถึงจะสิ้นสุดระยะของโครงการ แต่เจ้าหน้าที่จะเฝ้าระวังความปลอดภัยให้ จนกว่าเจ้าของบ้านจะเดินทางกลับมานะคะ โดยจะดำเนินการต่อไป เพื่อคลายความกังวลแก่ประชาชนที่เดินทางไปต่างจังหวัดในทุกเทศกาลค่ะ พร้อมกับย้ำที่เดินทางว่าอย่าดื่มแอลกอฮอล์ ฝากบ้านกับตำรวจ ดำนเินการมากว่า 15 ปีแล้ว และทางเจ้าหน้าที่ก็ติดตามทรัพย์สินที่สูญหายกลับมาได้ พร้อมนำตัวผู้ก่อเหตุมาดำเนินคดี</w:t>
      </w:r>
    </w:p>
    <w:p>
      <w:pPr>
        <w:pStyle w:val="BodyText"/>
      </w:pPr>
      <w:r>
        <w:t xml:space="preserve">(ผู้ประกาศข่าวชาย) ในช่วงนี้เราพักกันสักครู่ เพื่อเตรียมเคารพธงชาติ และมาติดตามข่าวค่ำกันต่อ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ชาย) กลับมาติดตามข่าวกันต่อ เดี๋ยวไปฟังพระอาจารย์พระราชธรรมนิเทศน์ แห่งวัดสวนแก้วกันครับ ว่าจะมีพรสำหรับการดำเนินชีวิตปี 2559 อย่างไรครับ</w:t>
      </w:r>
    </w:p>
    <w:p>
      <w:pPr>
        <w:pStyle w:val="BodyText"/>
      </w:pPr>
      <w:r>
        <w:t xml:space="preserve">(พระพยอม) ทุกคนต้องเตรียมใจ มันไม่ใช่เศรษฐกิจฟุ้ง เศรษฐกิจเฟื้อ มันค่อนข้างจะออกอาการล่อแล่ ปาล์มถูก ยางถูก แล้วรถก็ถูกยึดกัน สถานการณ์ทะเยอทะยาน บางอย่างส่วนเกินก็ไปซื้อ เพราะเรามันติดสุขสนุก บำรุงแล้วไอ้เรื่องบรรเทิงเบา ๆ ลงบ้าง อย่าไปหลงมากนัก เขาแสดงให้เราเป็นสุข แต่เขานอนติดเตียง เราก็ยังหลงเขาอีก เพราะฉะนั้นเอาเวลาไป นี่ ถ้าแต่ละกลุ่ม แต่ละคน ลูกก็ควรประพฤติตน อย่าให้แม่นำใส้ไหลออกตา นักเรียนก็ควรประพฤติตนให้ครูบาอาจารย์สบายใจว่าสอนง่าย ประพฤติกับเพื่อนก็อย่า ให้เพื่อนติดเหล้า ติดคุก เพราะเราพาไปติดเหล้าติดยา ตีรัน ฟันแทง ถ้าเป็นประชาชนทั่วไป ขอเถอะ อย่างเป็นภาระของแผ่น ประพฤติตัวให้ ของแผ่นดิน และเป็นศาสนิก ก็อย่าปล่อยให้ผีบุญหลอก จนหมดเนื้อหมดตัว ทำบุญก็ทำพอประมาณ พุทธเจ้าไม่ได้สรรเสริญคนให้ถี่ ท่านสรรเสริญคนดี ถ้าประพฤติอย่างนี้ รับรองว่า เราจะไม่ถึงคราวตกอับ ตกต่ำ จะชุบชีวิตยามตกอับได้ ถ้ามีความขยัน มีความซื่อสัตย์สุจริต หาทางออก ไอ้ที่มันเจ๊งมันตันนี่ ก็จะเจาะออกทางไหนได้ ก็ทำเถอะ บอกว่าทำงานไม่ได้ มานั่งเล่นปลากัดตี มันก็ปากกัดตีนถีบ จนผ่านชนะความจนไปได้ มันถึงจะแน่ เป็นไทยที่แน่ ที่เก่งที่ดี ประพฤติแบบนี้ล่ะ เจริญพร</w:t>
      </w:r>
    </w:p>
    <w:p>
      <w:pPr>
        <w:pStyle w:val="BodyText"/>
      </w:pPr>
      <w:r>
        <w:t xml:space="preserve">(ผู้ประกาศข่าวชาย) ก็เป็นคติธรรมและข้อคิดที่เตือนสติจากพระพยอม กัลยาโน หรือว่าพระราชธรรมนิเทศน์ นะครับ ฝากถึงพวกเราทุกคนในการยั้งคิดเวลาจะทำอะไร ขณะเดียวกันก็ต้องลดความพุ้ง ทำงานที่เรารักกันต่อไปนะคะ เปิดศักราชใหม่นะคะ เข้าสู่ประชาคมอาเซียนนะคะ ก็จะเข้าร่วมพร้อม ๆ กับประเทศเพื่อนบ้านอีก 9 ในการแข่งขันกับนานาประเทศได้นะคะ และประเทศไทย จะได้รับประโยชน์อะไร และยังได้ให้แก่ประเทศสมาชิกทั้ง 10 ประเทศอย่างไรบ้าง ติดตามรู้เรื่องรัฐค่ะ</w:t>
      </w:r>
    </w:p>
    <w:p>
      <w:pPr>
        <w:pStyle w:val="BodyText"/>
      </w:pPr>
      <w:r>
        <w:t xml:space="preserve">[เสียงดนตรี]</w:t>
      </w:r>
    </w:p>
    <w:p>
      <w:pPr>
        <w:pStyle w:val="BodyText"/>
      </w:pPr>
      <w:r>
        <w:t xml:space="preserve">(บรรยาย) การแก้ไขปัญหาการทำประมงผิดกฎหมาย หากคาดการรายงาน การควบคุม มีความคีบหน้าอยู่เป็นระยะ มีมติเห็นชอบเดินหน้าเห็นชอบ 1. เห็นชอบกรอบวงเงินราคากลาง ของเรือประมง ขนาด 10-20 ตัน ขึ้นไป ระบบ โดยจ่ายร้อยละ 50 ของราคากลาง และอาชญาบัตร ส่วนเรือที่มีใบอนุญาต แต่ไม่มีอาชญาบัตร หรือเรื่องที่มีอาชญาบัตรจะจ่ายร้อยละ 25 ของราคากลาง ในเบื้องต้นอนุมัติคืน 215 ล้านบาท ซึ่งเป็นงบประมาณทำประการังเทียม ส่วนหนึ่งจะถูกจมลงใต้ทะเล เพื่อทำเป็นปะการังเทียม</w:t>
      </w:r>
    </w:p>
    <w:p>
      <w:pPr>
        <w:pStyle w:val="BodyText"/>
      </w:pPr>
      <w:r>
        <w:t xml:space="preserve">(ผู้ให้สัมภาษณ์) เราซื้อมาก็ดูว่าอันนี้สภาพมันชำรุดทรุดโทรม มันไปไม่ไหว อันนี้ก็อาจจะจมลงไปเป็นปะการัง วันนี้ก็มีการคิดกันว่า เราซื้อแล้วมาปูไว้ที่ตรงกลาง สำหรับให้กับพี่น้องชาวประมงที่จะเอาเรือไปปรับปรุง สำหรับการทำประมง เพื่อใช้เครื่องมือที่ถูกกฎหมายอะไรอย่างนี้</w:t>
      </w:r>
    </w:p>
    <w:p>
      <w:pPr>
        <w:pStyle w:val="BodyText"/>
      </w:pPr>
      <w:r>
        <w:t xml:space="preserve">(ผู้ประกาศข่าวชาย) คณะรัฐมนตรีมีมติเห็นชอบให้จากคำสั่ง คสช. ที่ประกาศห้ามเรือประมงออกทำประมงเป็นช่วง ๆ ซึ่งก่อนหน้านี้รัฐบาลอนุมัติเงิน 228 ล้านบาท ช่วยเหลือชาวประมงแล้ว แต่ขณะนั้นมีชาวประมง 844 ราย และ ส่งเรื่องให้กรมเจ้าท่าตรวจสอบ 1,320 ราย อุธรได้ 873 ราย และหลังจากนี้เริ่มจ่ายเงินช่วยเหลือชาวประมงที่รู้ว่า อยู่ในกลุ่มตรวจสอบรายชื่อได้ จากเว็บไซต์กรมประมง และขอรับเงินได้เลยนะครับ</w:t>
      </w:r>
    </w:p>
    <w:p>
      <w:pPr>
        <w:pStyle w:val="BodyText"/>
      </w:pPr>
      <w:r>
        <w:t xml:space="preserve">(บรรยาย) ส่วนเรื่องที่ 3 การช่วยเหลือพี่น้องชาวประมง ด้วยการให้สินเชื่อดอกเบี้ยต่ำ การทำประมงให้ถูกกฎหมาย และซึ่งก่อนหน้านี้ รัฐบาลมอบหมายให้ธนาคารออมสินเป็นผู้ดูแล มีเงื่อนไขในการขอสินเชื่อ ประเทศไทยเป็นผู้รับรอง โดยมีชาวประมงอีกจำนวนมาก เข้าสู่ระบบความช่วยเหลือของรัฐบาลได้ ซึ่งมีมติปลดล๊อคให้ชาวประมงที่ไม่ได้อยู่ในสมาคมก็สามารถยื่นขอสินเชื่อได้</w:t>
      </w:r>
    </w:p>
    <w:p>
      <w:pPr>
        <w:pStyle w:val="BodyText"/>
      </w:pPr>
      <w:r>
        <w:t xml:space="preserve">(ผู้ให้สัมภาษณ์) ตั้งแต่นี้ พี่น้องชาวประมง ที่ไม่ได้อยู่ในชาวประมง ประสงค์จะมาขอปรับเปลี่ยน ปรับปรุงเรือ ก็สามารถที่จะยื่นผ่านกรมเจ้าท่า ถ้าจะเปลี่ยนหรือปรับปรุงเรือนี่นะครับ ยื่นผ่านเจ้าท่า ถ้าเปลี่ยนเป็นเครื่องมือประมง เช่น อวนรู หรือเปลี่ยนเป็นเครื่องมืออย่างอื่น ก็มาที่กรมประมง เขาจะรับรองค่าใช้จ่ายตรงนี้ให้ ว่าเหมาะสม ถ้ารับรองแล้ว ก็จะเข้าไปสู่การอนุมัติของ ปัจจุบันนับว่ารัฐบาลมีกฎหมายชัดเจนอย่างยิ่งการทำประมงผิดกฎหมาย และมีมาตรการช่วยเหลือซึ่งต้องอาศัยความร่วมมือทุกภาคส่วน โดยเฉพาะชาวประมงที่ต้องให้ความร่วมมือในการแก้ไขอย่างจริงจัง ภัยอาจจะไม่สามารถปลดล็อกใบเหลืองจาก EU ได้ อาจจะได้ใบแดงในที่สุด ซึ่งหมายความว่าไทยจะไม่สามารถส่งไปจำหน่ายในประเทศแถบยุโรปได้ ซึ่งจะทำให้ไทยสูญเสียรายได้นับแสนล้านบาท</w:t>
      </w:r>
    </w:p>
    <w:p>
      <w:pPr>
        <w:pStyle w:val="BodyText"/>
      </w:pPr>
      <w:r>
        <w:t xml:space="preserve">[เสียงดนตรี]</w:t>
      </w:r>
    </w:p>
    <w:p>
      <w:pPr>
        <w:pStyle w:val="BodyText"/>
      </w:pPr>
      <w:r>
        <w:t xml:space="preserve">(ผู้ประกาศข่าวชาย) สำหรับทุกประเด็นจาก NBT นะครับ เดี๋ยวจะไปดูหลักเกณฑ์สำหรับการเปลี่ยน และโยกย้ายข้าราชการตำรวเสมสม แจ้งจิตครับ</w:t>
      </w:r>
    </w:p>
    <w:p>
      <w:pPr>
        <w:pStyle w:val="BodyText"/>
      </w:pPr>
      <w:r>
        <w:t xml:space="preserve">[เสียงดนตรี]</w:t>
      </w:r>
    </w:p>
    <w:p>
      <w:pPr>
        <w:pStyle w:val="BodyText"/>
      </w:pPr>
      <w:r>
        <w:t xml:space="preserve">(ผู้ประกาศข่าวชาย) สวัสดีครับ กลับมาพบกับทุกประเด็น NBT เช่นเคยนะครับเรื่องของการแต่งตั้งโยกย้ายข้าราชการตำรวจ หลายครั้งถูกจับตามอง ทำให้การพิจารณาแต่งตั้งโยกย้ายนั้นล่าช้า</w:t>
      </w:r>
    </w:p>
    <w:p>
      <w:pPr>
        <w:pStyle w:val="BodyText"/>
      </w:pPr>
      <w:r>
        <w:t xml:space="preserve">[เสียงดนตรี]</w:t>
      </w:r>
    </w:p>
    <w:p>
      <w:pPr>
        <w:pStyle w:val="BodyText"/>
      </w:pPr>
      <w:r>
        <w:t xml:space="preserve">(บรรยาย) ว่ากันว่าตามปฏิทินการจัดตั้งโยกย้ายตำรวจระดับนายพล ล๊อตแรกไปจนถึงเดือนกุมภาพันธ์ เพื่อเมษายน และอีกล็อตจะเริ่มพิจารณากรกฎาคม ไปจนถึงเดือนกันยายน แต่คณะกรรมการข้าราชการตำรวจ ยังใช้หลักเกณฑ์เดิมในการพิจารณาแต่งตั้งให้นาน ทำให้การดำรงตำแหน่งค่อนข้างล่าช้า จึงมีการเสนอกลักเกณฑ์ใหม่ ในการปรับย้ายเพื่อให้ข้าราชการตำรวจที่มีอยู่จำนวนมาก สามารถขึ้นดำรงตำแหน่งได้เร็วขึ้น</w:t>
      </w:r>
    </w:p>
    <w:p>
      <w:pPr>
        <w:pStyle w:val="BodyText"/>
      </w:pPr>
      <w:r>
        <w:t xml:space="preserve">(คุณเสมสม) แม้ว่าจะมีหลักเกณฑ์โยกย้าย ซึ่งมีการร่างขึ้นมาใหม่ และมีการนำเสนอในที่ประชุม กตร. นะครับ แต่ว่าหลักเกณฑ์ใหม่ที่นำเข้าที่ประชุมนี้ก็ยังไม่มีการพูดถึงครับ ในที่สุดการแต่งตั้งโยกย้ายข้าราชการตำรวจ ก็ยังคงใช้หลักเกณฑ์ คสช. 44/2548 ข้อ 5 ระบุไว้ว่า ให้ข้าราชการหรือ กตร. ออกกฎ กตร. เพื่อปฏิบัติตามคำสั่งนี้ ให้แล้วเสร็จภายใน 30 วัน นับตั้งแต่วันที่คำสั่งนี้บังคับใช้ สาระสำคัญของหลักเกณฑ์ใหม่ที่มีการเสนอ เหลือ 4 ตำแหน่ง ปรับผู้ช่วย ผบ. ตร . 2 รองผู้บัญชาการดำรงตำแหน่ง 2 ปี ก็สามารถขึ้นหรือแม้แต่ตำรงตำแหน่งผู้บังคับการ ก็สามารถขึ้นรองผู้บรรชาการได้ ก็ถูกคัดข้าน</w:t>
      </w:r>
    </w:p>
    <w:p>
      <w:pPr>
        <w:pStyle w:val="BodyText"/>
      </w:pPr>
      <w:r>
        <w:t xml:space="preserve">(ผู้ให้สัมภาษณ์) สำหรับสำนักงานตำรวจแห่งเป็นการทบทวนกฎต่าง ๆ หลายประเด็นก็ไม่สอดคล้องกับกฎหมายที่ออกใหม่ หรือเยียวยาต่าง ๆ เกิดขึ้น เข้าสู่ช่องทางกระบวนการ นำเสนออนุกรรมการโดยตรงมาสู่ กตร. พิจารณาต่อไป ภายใน 90 วัน ในการพิจารณา การกลับไปพิจารณา รวมทั้งการฟ้องร้องและเยียวยา เหมือนครั้งในอดีต และจะมานำเสนอกับ กตร. ใหม่ ภายใน 90 วัน เพราะขึ้นตอนทุกอย่างต้องทำอย่างรอบครอบ แล้วก็เพื่อความเป็นธรรมครับ ในการดำเนินการนะครับ ก็ในส่วนที่ต้องดำเนินการให้ไปใน 30 วัน เป็นกฎ กตร. โดยใช้อันเดิมก่อน</w:t>
      </w:r>
    </w:p>
    <w:p>
      <w:pPr>
        <w:pStyle w:val="BodyText"/>
      </w:pPr>
      <w:r>
        <w:t xml:space="preserve">(บรรยาย) ร่างกฎ กตร. ใหม่ ที่ยังไม่มีการนำมาใช้ ต้องพิจารณาและความเป็นธรรมกับข้าราชตำรวจ ที่อาวุโสกว่า แต่ต้องรอดูว่า เมื่อหลักเกณฑ์ใหม่ถ้าเอามาใช้ แรงต้านจากตำรวจรุ่นเก่าจะมีมากน้อยเพียงใด คงต้องรอดูต่อไปนะครับว่า เมื่อหลักเกณฑ์ใหม่ ในการพิจารณาแต่งตั้งโยกย้ายข้าราชการตำรวจ แล้วตำรวจรุ่นเก่า ๆ นั้น พอใจมากเพียงใด และทั้งหมดทุกประเด็นกับ NBT และวันนี้ลาไปก่อน</w:t>
      </w:r>
    </w:p>
    <w:p>
      <w:pPr>
        <w:pStyle w:val="BodyText"/>
      </w:pPr>
      <w:r>
        <w:t xml:space="preserve">[เสียงดนตรี]</w:t>
      </w:r>
    </w:p>
    <w:p>
      <w:pPr>
        <w:pStyle w:val="BodyText"/>
      </w:pPr>
      <w:r>
        <w:t xml:space="preserve">(ผู้ประกาศข่าวหญิง) พักกันสักครู่นะคะ จะพาไปดูที่ดินที่มีการประเมินใหม่ค่ะ</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ข่าวเศรษฐกิจในช่วงนี้นะคะ จะพาไปดูราคาที่ดินกันบ้าง คุณณัฐพงศ์ เพราะว่าเขามีการประเมินราคาใหม่กัน พื้นที่ไหนบ้าง ราคาขึ้นปีนี้แสนกว่าบาทเลยทีเดียวโดยตั้งแต่วันที่ 1 มกราคม นี้เป็นต้นไปนะคะ ทางกรมธนารักษ์จะปรับราคาที่ดินใหม่ ยังคงมีราคาสูงสุด ส่วนราคาต่ำสุดยังคงเป็นเชียงใหม่ค่ะ นายจักรกฤษ์ ธาราพันธกุล นะคะ กรมธนารักษ์บอกว่าในรอบบัญชีปี 2559 ถึงปีนี้จะเริ่มใช้ตั้งแต่วันที่ 1 มกราคม 2559 นะคะ ราคาประเมินที่ดินที่ดิน เพิ่มขึ้นเฉลี่ยร้อยละ 27.72 ค่ะ กรุงเทพฯ เพิ่มขึ้นเฉลี่ยร้อยละ 25.78 ร้อยละ 27.88 จากราคาประเมินเดิม ในรอบบัญชีปี 2555-2558 ค่ะ ไปดูพื้นที่ที่ราคาที่ดินสูงสุด อยู่ในกรุงเทพมหานครนะคะ จากแยกศาลาแดง ถึง แยกตารางวาละ 1 ล้านบาทค่ะ สูงขึ้นจากราคาประเมินเดิม 850,000 บาทนะคะ ต่อไปถนนพระรามที่ 1 จากแยกปทุมวันตารางวาละ 9 แสนบาท ส่วนที่ดินที่มีราคาต่ำสุดค่ะ อยู่ที่อำเภอกัลยา… ตารางวาละ 10 บาท เนื่องจากว่าก็เลยต่ำด้วย ขณะที่ราคาที่ดินในเศรษฐกิจพิเศษทั้ง 6 แห่งนะคะ เพิ่มขึ้น 38.88 ทั่วประเทศร้อยละ 10</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 27-11-2019</dc:title>
  <dc:creator/>
  <cp:keywords/>
  <dcterms:created xsi:type="dcterms:W3CDTF">2021-03-23T08:32:35Z</dcterms:created>
  <dcterms:modified xsi:type="dcterms:W3CDTF">2021-03-23T08: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พฤษจิกายน 2562 เวลา 13.14 น.</vt:lpwstr>
  </property>
  <property fmtid="{D5CDD505-2E9C-101B-9397-08002B2CF9AE}" pid="3" name="subtitle">
    <vt:lpwstr/>
  </property>
</Properties>
</file>